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4EEAD201" w:rsidR="00E112A1" w:rsidRPr="000F317F" w:rsidRDefault="007E08E6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Asma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Taha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Saadoon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1F24C2F" w14:textId="1C5A2C2E" w:rsidR="003F4633" w:rsidRPr="00ED1B5E" w:rsidRDefault="00EF6C4D" w:rsidP="00EF6C4D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>Electronic Engineering</w:t>
            </w:r>
            <w:r w:rsidR="00ED4FD4">
              <w:rPr>
                <w:sz w:val="32"/>
                <w:szCs w:val="32"/>
              </w:rPr>
              <w:t xml:space="preserve"> and</w:t>
            </w:r>
            <w:r w:rsidR="00ED1B5E" w:rsidRPr="00ED1B5E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Robotics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241BDE16" w:rsidR="003F4633" w:rsidRPr="00D90040" w:rsidRDefault="003C5210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8450EE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</w:t>
            </w:r>
            <w:proofErr w:type="gramEnd"/>
            <w:r>
              <w:rPr>
                <w:rFonts w:hint="cs"/>
                <w:rtl/>
              </w:rPr>
              <w:t xml:space="preserve"> والمؤلفات</w:t>
            </w:r>
          </w:p>
          <w:p w14:paraId="31F7FC2D" w14:textId="6ED66F14" w:rsidR="008450EE" w:rsidRPr="00D8337A" w:rsidRDefault="008450EE" w:rsidP="00924ABD">
            <w:pPr>
              <w:pStyle w:val="Reference"/>
              <w:numPr>
                <w:ilvl w:val="0"/>
                <w:numId w:val="3"/>
              </w:numPr>
              <w:rPr>
                <w:rFonts w:asciiTheme="majorBidi" w:hAnsiTheme="majorBidi" w:cstheme="majorBidi"/>
              </w:rPr>
            </w:pPr>
            <w:r w:rsidRPr="00D8337A">
              <w:rPr>
                <w:rFonts w:asciiTheme="majorBidi" w:hAnsiTheme="majorBidi" w:cstheme="majorBidi"/>
              </w:rPr>
              <w:t xml:space="preserve">Colour Recognizing Robot Arm Equipped with a CMOS Camera and an FPGA  </w:t>
            </w:r>
            <w:r w:rsidR="00FE298A">
              <w:rPr>
                <w:rFonts w:asciiTheme="majorBidi" w:hAnsiTheme="majorBidi" w:cstheme="majorBidi"/>
                <w:i/>
                <w:iCs w:val="0"/>
              </w:rPr>
              <w:t>2016</w:t>
            </w:r>
          </w:p>
          <w:p w14:paraId="7F1FB3A7" w14:textId="1F817076" w:rsidR="001C2FAF" w:rsidRPr="00FE298A" w:rsidRDefault="008450EE" w:rsidP="00924ABD">
            <w:pPr>
              <w:pStyle w:val="ListParagraph"/>
              <w:numPr>
                <w:ilvl w:val="0"/>
                <w:numId w:val="3"/>
              </w:numPr>
              <w:ind w:left="567" w:hanging="207"/>
              <w:rPr>
                <w:rFonts w:asciiTheme="majorBidi" w:hAnsiTheme="majorBidi" w:cstheme="majorBidi"/>
                <w:sz w:val="22"/>
                <w:szCs w:val="22"/>
              </w:rPr>
            </w:pPr>
            <w:r w:rsidRPr="00FE298A">
              <w:rPr>
                <w:rFonts w:asciiTheme="majorBidi" w:hAnsiTheme="majorBidi" w:cstheme="majorBidi"/>
                <w:color w:val="222222"/>
                <w:szCs w:val="20"/>
                <w:shd w:val="clear" w:color="auto" w:fill="FFFFFF"/>
              </w:rPr>
              <w:t xml:space="preserve">Design and Implementation of a Generalized N-Digit Binary-To-Decimal Converter on an FPGA Seven-Segment Display Using Verilog </w:t>
            </w:r>
            <w:proofErr w:type="spellStart"/>
            <w:r w:rsidRPr="00FE298A">
              <w:rPr>
                <w:rFonts w:asciiTheme="majorBidi" w:hAnsiTheme="majorBidi" w:cstheme="majorBidi"/>
                <w:color w:val="222222"/>
                <w:szCs w:val="20"/>
                <w:shd w:val="clear" w:color="auto" w:fill="FFFFFF"/>
              </w:rPr>
              <w:t>Hdl</w:t>
            </w:r>
            <w:proofErr w:type="spellEnd"/>
            <w:r w:rsidR="00FE298A" w:rsidRPr="00FE298A">
              <w:rPr>
                <w:rFonts w:asciiTheme="majorBidi" w:hAnsiTheme="majorBidi" w:cstheme="majorBidi"/>
                <w:color w:val="222222"/>
                <w:szCs w:val="20"/>
                <w:shd w:val="clear" w:color="auto" w:fill="FFFFFF"/>
              </w:rPr>
              <w:t xml:space="preserve"> 2013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  <w:bookmarkStart w:id="0" w:name="_GoBack"/>
            <w:bookmarkEnd w:id="0"/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9"/>
      <w:footerReference w:type="default" r:id="rId10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226FA0" w14:textId="77777777" w:rsidR="00555A2E" w:rsidRDefault="00555A2E" w:rsidP="00DA33C3">
      <w:pPr>
        <w:spacing w:after="0" w:line="240" w:lineRule="auto"/>
      </w:pPr>
      <w:r>
        <w:separator/>
      </w:r>
    </w:p>
  </w:endnote>
  <w:endnote w:type="continuationSeparator" w:id="0">
    <w:p w14:paraId="4E4AFE9E" w14:textId="77777777" w:rsidR="00555A2E" w:rsidRDefault="00555A2E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769858A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4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p w14:paraId="783E5A90" w14:textId="4769858A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4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E298A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FE298A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ECC9A1" w14:textId="77777777" w:rsidR="00555A2E" w:rsidRDefault="00555A2E" w:rsidP="00DA33C3">
      <w:pPr>
        <w:spacing w:after="0" w:line="240" w:lineRule="auto"/>
      </w:pPr>
      <w:r>
        <w:separator/>
      </w:r>
    </w:p>
  </w:footnote>
  <w:footnote w:type="continuationSeparator" w:id="0">
    <w:p w14:paraId="3503456D" w14:textId="77777777" w:rsidR="00555A2E" w:rsidRDefault="00555A2E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52"/>
      <w:gridCol w:w="435"/>
      <w:gridCol w:w="1307"/>
      <w:gridCol w:w="73"/>
      <w:gridCol w:w="3267"/>
      <w:gridCol w:w="871"/>
      <w:gridCol w:w="1598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6B1C63BB" w:rsidR="00DA33C3" w:rsidRPr="00E62594" w:rsidRDefault="007E08E6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szCs w:val="36"/>
              <w:u w:val="single"/>
            </w:rPr>
            <w:drawing>
              <wp:inline distT="0" distB="0" distL="0" distR="0" wp14:anchorId="1F621E88" wp14:editId="43AD5180">
                <wp:extent cx="882650" cy="1247140"/>
                <wp:effectExtent l="0" t="0" r="0" b="0"/>
                <wp:docPr id="3" name="Picture 3" descr="ASMA CV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MA CV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2650" cy="124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668DDABF" w:rsidR="00DA33C3" w:rsidRPr="004D5DE7" w:rsidRDefault="007E08E6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اسماء طه سعدون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613B4F3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189" w:type="dxa"/>
          <w:vAlign w:val="center"/>
        </w:tcPr>
        <w:p w14:paraId="0F297686" w14:textId="3B2ADAAB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526F5FD0" w:rsidR="00DA33C3" w:rsidRDefault="00DA33C3" w:rsidP="007E08E6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7E08E6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ء</w:t>
          </w:r>
        </w:p>
      </w:tc>
      <w:tc>
        <w:tcPr>
          <w:tcW w:w="3189" w:type="dxa"/>
          <w:vAlign w:val="center"/>
        </w:tcPr>
        <w:p w14:paraId="151F40E9" w14:textId="434B1602" w:rsidR="00DA33C3" w:rsidRDefault="00DA33C3" w:rsidP="007E08E6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</w:t>
          </w:r>
          <w:r w:rsidR="007E08E6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لكترونيك واتصال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1620BA66" w:rsidR="00B30E8E" w:rsidRPr="00B30E8E" w:rsidRDefault="007E08E6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asmatahaeeng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9556E6"/>
    <w:multiLevelType w:val="hybridMultilevel"/>
    <w:tmpl w:val="8C54D8DC"/>
    <w:lvl w:ilvl="0" w:tplc="F7F88E22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16A0A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210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31AAD"/>
    <w:rsid w:val="00536FA6"/>
    <w:rsid w:val="005438A8"/>
    <w:rsid w:val="00555A2E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7E08E6"/>
    <w:rsid w:val="00802171"/>
    <w:rsid w:val="00815190"/>
    <w:rsid w:val="0082034C"/>
    <w:rsid w:val="00834A61"/>
    <w:rsid w:val="008450EE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24ABD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4FD4"/>
    <w:rsid w:val="00ED5786"/>
    <w:rsid w:val="00EF65EF"/>
    <w:rsid w:val="00EF6C4D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A7A29"/>
    <w:rsid w:val="00FB3846"/>
    <w:rsid w:val="00FE02F4"/>
    <w:rsid w:val="00FE2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  <w:style w:type="paragraph" w:customStyle="1" w:styleId="Reference">
    <w:name w:val="Reference"/>
    <w:rsid w:val="008450EE"/>
    <w:pPr>
      <w:widowControl w:val="0"/>
      <w:numPr>
        <w:numId w:val="5"/>
      </w:num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iCs/>
      <w:noProof/>
      <w:color w:val="00000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  <w:style w:type="paragraph" w:customStyle="1" w:styleId="Reference">
    <w:name w:val="Reference"/>
    <w:rsid w:val="008450EE"/>
    <w:pPr>
      <w:widowControl w:val="0"/>
      <w:numPr>
        <w:numId w:val="5"/>
      </w:num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iCs/>
      <w:noProof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hussain</cp:lastModifiedBy>
  <cp:revision>12</cp:revision>
  <dcterms:created xsi:type="dcterms:W3CDTF">2021-02-14T18:40:00Z</dcterms:created>
  <dcterms:modified xsi:type="dcterms:W3CDTF">2021-02-15T21:39:00Z</dcterms:modified>
</cp:coreProperties>
</file>